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555891" w14:textId="5F21C39E" w:rsidR="007778F2" w:rsidRPr="00B62B97" w:rsidRDefault="007778F2" w:rsidP="006603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62B9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eam Members</w:t>
      </w:r>
    </w:p>
    <w:p w14:paraId="2D5A7278" w14:textId="04950A10" w:rsidR="007778F2" w:rsidRPr="00B62B97" w:rsidRDefault="007778F2" w:rsidP="006603C1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2B97">
        <w:rPr>
          <w:rFonts w:ascii="Times New Roman" w:hAnsi="Times New Roman" w:cs="Times New Roman"/>
          <w:color w:val="000000" w:themeColor="text1"/>
          <w:sz w:val="24"/>
          <w:szCs w:val="24"/>
        </w:rPr>
        <w:t>Aman Sah (180036)</w:t>
      </w:r>
    </w:p>
    <w:p w14:paraId="64AFCD6B" w14:textId="769E4466" w:rsidR="007778F2" w:rsidRPr="00B62B97" w:rsidRDefault="007778F2" w:rsidP="006603C1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2B97">
        <w:rPr>
          <w:rFonts w:ascii="Times New Roman" w:hAnsi="Times New Roman" w:cs="Times New Roman"/>
          <w:color w:val="000000" w:themeColor="text1"/>
          <w:sz w:val="24"/>
          <w:szCs w:val="24"/>
        </w:rPr>
        <w:t>Sajib Biswas (180028)</w:t>
      </w:r>
    </w:p>
    <w:p w14:paraId="30B2FE3B" w14:textId="5FC07F88" w:rsidR="007778F2" w:rsidRPr="00B62B97" w:rsidRDefault="007778F2" w:rsidP="006603C1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2B97">
        <w:rPr>
          <w:rFonts w:ascii="Times New Roman" w:hAnsi="Times New Roman" w:cs="Times New Roman"/>
          <w:color w:val="000000" w:themeColor="text1"/>
          <w:sz w:val="24"/>
          <w:szCs w:val="24"/>
        </w:rPr>
        <w:t>Bibek Kr Sah (180010)</w:t>
      </w:r>
    </w:p>
    <w:p w14:paraId="76E95F4B" w14:textId="3111E974" w:rsidR="007778F2" w:rsidRPr="00B62B97" w:rsidRDefault="007778F2" w:rsidP="006603C1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62B97">
        <w:rPr>
          <w:rFonts w:ascii="Times New Roman" w:hAnsi="Times New Roman" w:cs="Times New Roman"/>
          <w:color w:val="000000" w:themeColor="text1"/>
          <w:sz w:val="24"/>
          <w:szCs w:val="24"/>
        </w:rPr>
        <w:t>Abdul Kader (180030)</w:t>
      </w:r>
    </w:p>
    <w:p w14:paraId="3F994FE4" w14:textId="29E3558A" w:rsidR="00E3242D" w:rsidRPr="00785B3C" w:rsidRDefault="0005066C" w:rsidP="00785B3C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785B3C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Bug Report (Team-06)</w:t>
      </w:r>
    </w:p>
    <w:p w14:paraId="1C666654" w14:textId="114CF4FE" w:rsidR="0005066C" w:rsidRPr="00785B3C" w:rsidRDefault="005C606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14D0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oblem</w:t>
      </w:r>
      <w:r w:rsidRPr="00785B3C">
        <w:rPr>
          <w:rFonts w:ascii="Times New Roman" w:hAnsi="Times New Roman" w:cs="Times New Roman"/>
          <w:color w:val="000000" w:themeColor="text1"/>
          <w:sz w:val="28"/>
          <w:szCs w:val="28"/>
        </w:rPr>
        <w:t>: While coding we have found an issue in defining attributes.</w:t>
      </w:r>
    </w:p>
    <w:p w14:paraId="505F7B4E" w14:textId="440ED2AF" w:rsidR="005C6068" w:rsidRPr="00014D04" w:rsidRDefault="005C6068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14D0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teps taken to resolve it-</w:t>
      </w:r>
    </w:p>
    <w:p w14:paraId="07B5539A" w14:textId="6ADCA0AF" w:rsidR="005C6068" w:rsidRPr="00785B3C" w:rsidRDefault="005C6068" w:rsidP="005C60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85B3C">
        <w:rPr>
          <w:rFonts w:ascii="Times New Roman" w:hAnsi="Times New Roman" w:cs="Times New Roman"/>
          <w:color w:val="000000" w:themeColor="text1"/>
          <w:sz w:val="28"/>
          <w:szCs w:val="28"/>
        </w:rPr>
        <w:t>Delete all the tables</w:t>
      </w:r>
    </w:p>
    <w:p w14:paraId="2D0D4EB0" w14:textId="7A1EDA40" w:rsidR="005C6068" w:rsidRPr="00785B3C" w:rsidRDefault="005C6068" w:rsidP="005C60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85B3C">
        <w:rPr>
          <w:rFonts w:ascii="Times New Roman" w:hAnsi="Times New Roman" w:cs="Times New Roman"/>
          <w:color w:val="000000" w:themeColor="text1"/>
          <w:sz w:val="28"/>
          <w:szCs w:val="28"/>
        </w:rPr>
        <w:t>Create new table</w:t>
      </w:r>
      <w:r w:rsidR="00F74FAA">
        <w:rPr>
          <w:rFonts w:ascii="Times New Roman" w:hAnsi="Times New Roman" w:cs="Times New Roman"/>
          <w:color w:val="000000" w:themeColor="text1"/>
          <w:sz w:val="28"/>
          <w:szCs w:val="28"/>
        </w:rPr>
        <w:t>s</w:t>
      </w:r>
      <w:r w:rsidRPr="00785B3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with the finalized attributes</w:t>
      </w:r>
    </w:p>
    <w:p w14:paraId="0928C641" w14:textId="447C9ADD" w:rsidR="005C6068" w:rsidRPr="00785B3C" w:rsidRDefault="005C6068" w:rsidP="005C60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85B3C">
        <w:rPr>
          <w:rFonts w:ascii="Times New Roman" w:hAnsi="Times New Roman" w:cs="Times New Roman"/>
          <w:color w:val="000000" w:themeColor="text1"/>
          <w:sz w:val="28"/>
          <w:szCs w:val="28"/>
        </w:rPr>
        <w:t>Connect with database</w:t>
      </w:r>
    </w:p>
    <w:p w14:paraId="7B4DE134" w14:textId="590288E4" w:rsidR="005C6068" w:rsidRPr="00785B3C" w:rsidRDefault="005C6068" w:rsidP="005C60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85B3C">
        <w:rPr>
          <w:rFonts w:ascii="Times New Roman" w:hAnsi="Times New Roman" w:cs="Times New Roman"/>
          <w:color w:val="000000" w:themeColor="text1"/>
          <w:sz w:val="28"/>
          <w:szCs w:val="28"/>
        </w:rPr>
        <w:t>Add the code to read and write data from database.</w:t>
      </w:r>
    </w:p>
    <w:sectPr w:rsidR="005C6068" w:rsidRPr="00785B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9E263C"/>
    <w:multiLevelType w:val="hybridMultilevel"/>
    <w:tmpl w:val="CE36806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sDQ3NDE2NzE0MzJX0lEKTi0uzszPAykwrgUAq8GNqiwAAAA="/>
  </w:docVars>
  <w:rsids>
    <w:rsidRoot w:val="0005066C"/>
    <w:rsid w:val="00014D04"/>
    <w:rsid w:val="0005066C"/>
    <w:rsid w:val="005C6068"/>
    <w:rsid w:val="006603C1"/>
    <w:rsid w:val="007778F2"/>
    <w:rsid w:val="00785B3C"/>
    <w:rsid w:val="00B62B97"/>
    <w:rsid w:val="00E3242D"/>
    <w:rsid w:val="00E82F61"/>
    <w:rsid w:val="00F74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823B0"/>
  <w15:chartTrackingRefBased/>
  <w15:docId w15:val="{319E582D-99A0-462D-9413-3CE0C3D3E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0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b Biswas</dc:creator>
  <cp:keywords/>
  <dc:description/>
  <cp:lastModifiedBy>Sajib Biswas</cp:lastModifiedBy>
  <cp:revision>8</cp:revision>
  <dcterms:created xsi:type="dcterms:W3CDTF">2020-10-30T05:34:00Z</dcterms:created>
  <dcterms:modified xsi:type="dcterms:W3CDTF">2020-11-02T04:25:00Z</dcterms:modified>
</cp:coreProperties>
</file>